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4B2" w:rsidRPr="00A764B2" w:rsidRDefault="00A764B2" w:rsidP="00A764B2">
      <w:pPr>
        <w:pBdr>
          <w:bottom w:val="single" w:sz="6" w:space="6" w:color="EEEEEE"/>
        </w:pBdr>
        <w:shd w:val="clear" w:color="auto" w:fill="FBFBFB"/>
        <w:spacing w:before="225" w:after="100" w:afterAutospacing="1" w:line="240" w:lineRule="auto"/>
        <w:outlineLvl w:val="3"/>
        <w:rPr>
          <w:rFonts w:ascii="Lato" w:eastAsia="Times New Roman" w:hAnsi="Lato" w:cs="Times New Roman"/>
          <w:b/>
          <w:bCs/>
          <w:caps/>
          <w:color w:val="A0ADB4"/>
          <w:spacing w:val="42"/>
          <w:sz w:val="21"/>
          <w:szCs w:val="21"/>
        </w:rPr>
      </w:pPr>
      <w:r w:rsidRPr="00A764B2">
        <w:rPr>
          <w:rFonts w:ascii="Lato" w:eastAsia="Times New Roman" w:hAnsi="Lato" w:cs="Times New Roman"/>
          <w:b/>
          <w:bCs/>
          <w:caps/>
          <w:color w:val="A0ADB4"/>
          <w:spacing w:val="42"/>
          <w:sz w:val="21"/>
          <w:szCs w:val="21"/>
        </w:rPr>
        <w:t>CHALLENGE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color w:val="5C6772"/>
          <w:sz w:val="24"/>
          <w:szCs w:val="24"/>
        </w:rPr>
        <w:t>The Finance department is using an Excel formatted expense sheet which they want to have digitized as a Web Application. In the resources section, you will find a screenshot of it.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color w:val="5C6772"/>
          <w:sz w:val="24"/>
          <w:szCs w:val="24"/>
        </w:rPr>
        <w:t>After having a meeting with a Product Owner and Stakeholders from Finance we have compiled a list of prioritized high-level requirements we will be using for all tasks in this case study. Please take into account that the most important delivery of all 3 tasks is the 'Implementation' (the code you write). You can find the list of requirements in the resources section.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5C6772"/>
          <w:sz w:val="24"/>
          <w:szCs w:val="24"/>
          <w:u w:val="single"/>
        </w:rPr>
        <w:t>Task 1 - High-level estimation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color w:val="5C6772"/>
          <w:sz w:val="24"/>
          <w:szCs w:val="24"/>
        </w:rPr>
        <w:t>Provide a justified high-level estimate for project completion. Please consider testing and releasing would be done by someone else but please make sure you also include that.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5C6772"/>
          <w:sz w:val="24"/>
          <w:szCs w:val="24"/>
          <w:u w:val="single"/>
        </w:rPr>
        <w:t>Task 2 - Technical task list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color w:val="5C6772"/>
          <w:sz w:val="24"/>
          <w:szCs w:val="24"/>
        </w:rPr>
        <w:t>Provide a list of technical tasks and dependencies that need to be completed to achieve a successful outcome of the project.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5C6772"/>
          <w:sz w:val="24"/>
          <w:szCs w:val="24"/>
          <w:u w:val="single"/>
        </w:rPr>
        <w:t>Task 3 - Implementation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color w:val="5C6772"/>
          <w:sz w:val="24"/>
          <w:szCs w:val="24"/>
        </w:rPr>
        <w:t>For the implementation, we would like you to deliver an MVP for items in priority 1 and 2. Please don't put too much time on the front end part. We expect this to be mostly a back end implementation.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i/>
          <w:iCs/>
          <w:color w:val="5C6772"/>
          <w:sz w:val="24"/>
          <w:szCs w:val="24"/>
        </w:rPr>
        <w:t>Bonus (optional task)</w:t>
      </w:r>
    </w:p>
    <w:p w:rsidR="00A764B2" w:rsidRPr="00A764B2" w:rsidRDefault="00A764B2" w:rsidP="00A764B2">
      <w:pPr>
        <w:shd w:val="clear" w:color="auto" w:fill="FBFBFB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color w:val="5C6772"/>
          <w:sz w:val="24"/>
          <w:szCs w:val="24"/>
        </w:rPr>
        <w:lastRenderedPageBreak/>
        <w:t>Implement also items in priority 3. Again, this is not mandatory for the MVP, do this only if you have spare time.</w:t>
      </w:r>
    </w:p>
    <w:p w:rsidR="00A764B2" w:rsidRPr="00A764B2" w:rsidRDefault="00A764B2" w:rsidP="00A764B2">
      <w:pPr>
        <w:pBdr>
          <w:bottom w:val="single" w:sz="6" w:space="6" w:color="EEEEEE"/>
        </w:pBdr>
        <w:shd w:val="clear" w:color="auto" w:fill="FBFBFB"/>
        <w:spacing w:before="225" w:after="100" w:afterAutospacing="1" w:line="240" w:lineRule="auto"/>
        <w:outlineLvl w:val="3"/>
        <w:rPr>
          <w:rFonts w:ascii="Lato" w:eastAsia="Times New Roman" w:hAnsi="Lato" w:cs="Times New Roman"/>
          <w:b/>
          <w:bCs/>
          <w:caps/>
          <w:color w:val="A0ADB4"/>
          <w:spacing w:val="42"/>
          <w:sz w:val="21"/>
          <w:szCs w:val="21"/>
        </w:rPr>
      </w:pPr>
      <w:r w:rsidRPr="00A764B2">
        <w:rPr>
          <w:rFonts w:ascii="Lato" w:eastAsia="Times New Roman" w:hAnsi="Lato" w:cs="Times New Roman"/>
          <w:b/>
          <w:bCs/>
          <w:caps/>
          <w:color w:val="A0ADB4"/>
          <w:spacing w:val="42"/>
          <w:sz w:val="21"/>
          <w:szCs w:val="21"/>
        </w:rPr>
        <w:t>RESOURCES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E74C3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begin"/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instrText xml:space="preserve"> HYPERLINK "https://zealpath-storage.s3.amazonaws.com/cases/%E2%80%9CTravel%20expense%E2%80%9D%20challenge-497/List_of_high_level_requirements.pdf?Signature=U2FwAdIhtqPkFYLyn8NUhTmDr1U%3D&amp;Expires=1563650818&amp;AWSAccessKeyId=AKIAJTXGMWYZOKXO4LZA" </w:instrText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separate"/>
      </w:r>
    </w:p>
    <w:p w:rsidR="00A764B2" w:rsidRPr="00A764B2" w:rsidRDefault="00A764B2" w:rsidP="00A764B2">
      <w:pPr>
        <w:shd w:val="clear" w:color="auto" w:fill="FFFFFF"/>
        <w:spacing w:before="225" w:after="225" w:line="240" w:lineRule="auto"/>
        <w:outlineLvl w:val="4"/>
        <w:rPr>
          <w:rFonts w:ascii="inherit" w:eastAsia="Times New Roman" w:hAnsi="inherit" w:cs="Times New Roman"/>
          <w:color w:val="5C6772"/>
          <w:sz w:val="24"/>
          <w:szCs w:val="24"/>
        </w:rPr>
      </w:pPr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List_of_high_level_requirements.pdf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b/>
          <w:bCs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A0ADB4"/>
          <w:sz w:val="24"/>
          <w:szCs w:val="24"/>
        </w:rPr>
        <w:t> Download</w:t>
      </w:r>
    </w:p>
    <w:p w:rsidR="00A764B2" w:rsidRPr="00A764B2" w:rsidRDefault="00A764B2" w:rsidP="00A764B2">
      <w:pPr>
        <w:shd w:val="clear" w:color="auto" w:fill="FFFFFF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A0ADB4"/>
          <w:sz w:val="21"/>
          <w:szCs w:val="21"/>
        </w:rPr>
      </w:pPr>
      <w:r w:rsidRPr="00A764B2">
        <w:rPr>
          <w:rFonts w:ascii="Lato" w:eastAsia="Times New Roman" w:hAnsi="Lato" w:cs="Times New Roman"/>
          <w:color w:val="A0ADB4"/>
          <w:sz w:val="21"/>
          <w:szCs w:val="21"/>
        </w:rPr>
        <w:t>List of high level requirements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565A5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end"/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E74C3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begin"/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instrText xml:space="preserve"> HYPERLINK "https://zealpath-storage.s3.amazonaws.com/cases/%E2%80%9CTravel%20expense%E2%80%9D%20challenge-497/travel_expense_report.png?Signature=cSBm2T1l6QOFuAzKc5O1gOkgbUo%3D&amp;Expires=1563650818&amp;AWSAccessKeyId=AKIAJTXGMWYZOKXO4LZA" </w:instrText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separate"/>
      </w:r>
    </w:p>
    <w:p w:rsidR="00A764B2" w:rsidRPr="00A764B2" w:rsidRDefault="00A764B2" w:rsidP="00A764B2">
      <w:pPr>
        <w:shd w:val="clear" w:color="auto" w:fill="FFFFFF"/>
        <w:spacing w:before="225" w:after="225" w:line="240" w:lineRule="auto"/>
        <w:outlineLvl w:val="4"/>
        <w:rPr>
          <w:rFonts w:ascii="inherit" w:eastAsia="Times New Roman" w:hAnsi="inherit" w:cs="Times New Roman"/>
          <w:color w:val="5C6772"/>
          <w:sz w:val="24"/>
          <w:szCs w:val="24"/>
        </w:rPr>
      </w:pPr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travel_expense_report.png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b/>
          <w:bCs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A0ADB4"/>
          <w:sz w:val="24"/>
          <w:szCs w:val="24"/>
        </w:rPr>
        <w:t> Download</w:t>
      </w:r>
    </w:p>
    <w:p w:rsidR="00A764B2" w:rsidRPr="00A764B2" w:rsidRDefault="00A764B2" w:rsidP="00A764B2">
      <w:pPr>
        <w:shd w:val="clear" w:color="auto" w:fill="FFFFFF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A0ADB4"/>
          <w:sz w:val="21"/>
          <w:szCs w:val="21"/>
        </w:rPr>
      </w:pPr>
      <w:r w:rsidRPr="00A764B2">
        <w:rPr>
          <w:rFonts w:ascii="Lato" w:eastAsia="Times New Roman" w:hAnsi="Lato" w:cs="Times New Roman"/>
          <w:color w:val="A0ADB4"/>
          <w:sz w:val="21"/>
          <w:szCs w:val="21"/>
        </w:rPr>
        <w:t>Excel screenshot of the current travel expenses form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565A5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end"/>
      </w:r>
    </w:p>
    <w:p w:rsidR="00A764B2" w:rsidRPr="00A764B2" w:rsidRDefault="00A764B2" w:rsidP="00A764B2">
      <w:pPr>
        <w:pBdr>
          <w:bottom w:val="single" w:sz="6" w:space="6" w:color="EEEEEE"/>
        </w:pBdr>
        <w:shd w:val="clear" w:color="auto" w:fill="FBFBFB"/>
        <w:spacing w:before="225" w:after="100" w:afterAutospacing="1" w:line="240" w:lineRule="auto"/>
        <w:outlineLvl w:val="3"/>
        <w:rPr>
          <w:rFonts w:ascii="Lato" w:eastAsia="Times New Roman" w:hAnsi="Lato" w:cs="Times New Roman"/>
          <w:b/>
          <w:bCs/>
          <w:caps/>
          <w:color w:val="A0ADB4"/>
          <w:spacing w:val="42"/>
          <w:sz w:val="21"/>
          <w:szCs w:val="21"/>
        </w:rPr>
      </w:pPr>
      <w:r w:rsidRPr="00A764B2">
        <w:rPr>
          <w:rFonts w:ascii="Lato" w:eastAsia="Times New Roman" w:hAnsi="Lato" w:cs="Times New Roman"/>
          <w:b/>
          <w:bCs/>
          <w:caps/>
          <w:color w:val="A0ADB4"/>
          <w:spacing w:val="42"/>
          <w:sz w:val="21"/>
          <w:szCs w:val="21"/>
        </w:rPr>
        <w:t>DELIVERABLES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E74C3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begin"/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instrText xml:space="preserve"> HYPERLINK "https://jobs.zealpath.com/m/my-cases/6184/" </w:instrText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separate"/>
      </w:r>
    </w:p>
    <w:p w:rsidR="00A764B2" w:rsidRPr="00A764B2" w:rsidRDefault="00A764B2" w:rsidP="00A764B2">
      <w:pPr>
        <w:shd w:val="clear" w:color="auto" w:fill="FFFFFF"/>
        <w:spacing w:before="225" w:after="225" w:line="240" w:lineRule="auto"/>
        <w:outlineLvl w:val="4"/>
        <w:rPr>
          <w:rFonts w:ascii="inherit" w:eastAsia="Times New Roman" w:hAnsi="inherit" w:cs="Times New Roman"/>
          <w:color w:val="5C6772"/>
          <w:sz w:val="24"/>
          <w:szCs w:val="24"/>
        </w:rPr>
      </w:pPr>
      <w:r w:rsidRPr="00A764B2">
        <w:rPr>
          <w:rFonts w:ascii="inherit" w:eastAsia="Times New Roman" w:hAnsi="inherit" w:cs="Times New Roman"/>
          <w:noProof/>
          <w:color w:val="5C6772"/>
          <w:sz w:val="24"/>
          <w:szCs w:val="24"/>
        </w:rPr>
        <w:drawing>
          <wp:inline distT="0" distB="0" distL="0" distR="0">
            <wp:extent cx="228600" cy="285750"/>
            <wp:effectExtent l="0" t="0" r="0" b="0"/>
            <wp:docPr id="3" name="Picture 3" descr="https://jobs.zealpath.com/images/icons/file-upload.5f556776.png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jobs.zealpath.com/images/icons/file-upload.5f556776.png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 xml:space="preserve"> 1. - Any document of your choice (i.e. pdf, </w:t>
      </w:r>
      <w:proofErr w:type="spellStart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docx</w:t>
      </w:r>
      <w:proofErr w:type="spellEnd"/>
      <w:proofErr w:type="gramStart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..</w:t>
      </w:r>
      <w:proofErr w:type="gramEnd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)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b/>
          <w:bCs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A0ADB4"/>
          <w:sz w:val="24"/>
          <w:szCs w:val="24"/>
        </w:rPr>
        <w:t>Submit</w:t>
      </w:r>
    </w:p>
    <w:p w:rsidR="00A764B2" w:rsidRPr="00A764B2" w:rsidRDefault="00A764B2" w:rsidP="00A764B2">
      <w:pPr>
        <w:shd w:val="clear" w:color="auto" w:fill="FFFFFF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A0ADB4"/>
          <w:sz w:val="21"/>
          <w:szCs w:val="21"/>
        </w:rPr>
      </w:pPr>
      <w:r w:rsidRPr="00A764B2">
        <w:rPr>
          <w:rFonts w:ascii="Lato" w:eastAsia="Times New Roman" w:hAnsi="Lato" w:cs="Times New Roman"/>
          <w:color w:val="A0ADB4"/>
          <w:sz w:val="21"/>
          <w:szCs w:val="21"/>
        </w:rPr>
        <w:t>Include your high level estimation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565A5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end"/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E74C3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begin"/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instrText xml:space="preserve"> HYPERLINK "https://jobs.zealpath.com/m/my-cases/6184/" </w:instrText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separate"/>
      </w:r>
    </w:p>
    <w:p w:rsidR="00A764B2" w:rsidRPr="00A764B2" w:rsidRDefault="00A764B2" w:rsidP="00A764B2">
      <w:pPr>
        <w:shd w:val="clear" w:color="auto" w:fill="FFFFFF"/>
        <w:spacing w:before="225" w:after="225" w:line="240" w:lineRule="auto"/>
        <w:outlineLvl w:val="4"/>
        <w:rPr>
          <w:rFonts w:ascii="inherit" w:eastAsia="Times New Roman" w:hAnsi="inherit" w:cs="Times New Roman"/>
          <w:color w:val="5C6772"/>
          <w:sz w:val="24"/>
          <w:szCs w:val="24"/>
        </w:rPr>
      </w:pPr>
      <w:r w:rsidRPr="00A764B2">
        <w:rPr>
          <w:rFonts w:ascii="inherit" w:eastAsia="Times New Roman" w:hAnsi="inherit" w:cs="Times New Roman"/>
          <w:noProof/>
          <w:color w:val="5C6772"/>
          <w:sz w:val="24"/>
          <w:szCs w:val="24"/>
        </w:rPr>
        <w:drawing>
          <wp:inline distT="0" distB="0" distL="0" distR="0">
            <wp:extent cx="228600" cy="285750"/>
            <wp:effectExtent l="0" t="0" r="0" b="0"/>
            <wp:docPr id="2" name="Picture 2" descr="https://jobs.zealpath.com/images/icons/file-upload.5f556776.png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jobs.zealpath.com/images/icons/file-upload.5f556776.png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 xml:space="preserve"> 2. - Any document of your choice (i.e. </w:t>
      </w:r>
      <w:proofErr w:type="spellStart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xlsx</w:t>
      </w:r>
      <w:proofErr w:type="spellEnd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 xml:space="preserve">, </w:t>
      </w:r>
      <w:proofErr w:type="spellStart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csv</w:t>
      </w:r>
      <w:proofErr w:type="spellEnd"/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...)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b/>
          <w:bCs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A0ADB4"/>
          <w:sz w:val="24"/>
          <w:szCs w:val="24"/>
        </w:rPr>
        <w:t>Submit</w:t>
      </w:r>
    </w:p>
    <w:p w:rsidR="00A764B2" w:rsidRPr="00A764B2" w:rsidRDefault="00A764B2" w:rsidP="00A764B2">
      <w:pPr>
        <w:shd w:val="clear" w:color="auto" w:fill="FFFFFF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A0ADB4"/>
          <w:sz w:val="21"/>
          <w:szCs w:val="21"/>
        </w:rPr>
      </w:pPr>
      <w:r w:rsidRPr="00A764B2">
        <w:rPr>
          <w:rFonts w:ascii="Lato" w:eastAsia="Times New Roman" w:hAnsi="Lato" w:cs="Times New Roman"/>
          <w:color w:val="A0ADB4"/>
          <w:sz w:val="21"/>
          <w:szCs w:val="21"/>
        </w:rPr>
        <w:t>Include your technical task list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565A5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end"/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E74C3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lastRenderedPageBreak/>
        <w:fldChar w:fldCharType="begin"/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instrText xml:space="preserve"> HYPERLINK "https://jobs.zealpath.com/m/my-cases/6184/" </w:instrText>
      </w: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separate"/>
      </w:r>
    </w:p>
    <w:p w:rsidR="00A764B2" w:rsidRPr="00A764B2" w:rsidRDefault="00A764B2" w:rsidP="00A764B2">
      <w:pPr>
        <w:shd w:val="clear" w:color="auto" w:fill="FFFFFF"/>
        <w:spacing w:before="225" w:after="225" w:line="240" w:lineRule="auto"/>
        <w:outlineLvl w:val="4"/>
        <w:rPr>
          <w:rFonts w:ascii="inherit" w:eastAsia="Times New Roman" w:hAnsi="inherit" w:cs="Times New Roman"/>
          <w:color w:val="5C6772"/>
          <w:sz w:val="24"/>
          <w:szCs w:val="24"/>
        </w:rPr>
      </w:pPr>
      <w:r w:rsidRPr="00A764B2">
        <w:rPr>
          <w:rFonts w:ascii="inherit" w:eastAsia="Times New Roman" w:hAnsi="inherit" w:cs="Times New Roman"/>
          <w:noProof/>
          <w:color w:val="5C6772"/>
          <w:sz w:val="24"/>
          <w:szCs w:val="24"/>
        </w:rPr>
        <w:drawing>
          <wp:inline distT="0" distB="0" distL="0" distR="0">
            <wp:extent cx="228600" cy="285750"/>
            <wp:effectExtent l="0" t="0" r="0" b="0"/>
            <wp:docPr id="1" name="Picture 1" descr="https://jobs.zealpath.com/images/icons/file-upload.5f556776.png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jobs.zealpath.com/images/icons/file-upload.5f556776.png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64B2">
        <w:rPr>
          <w:rFonts w:ascii="inherit" w:eastAsia="Times New Roman" w:hAnsi="inherit" w:cs="Times New Roman"/>
          <w:color w:val="5C6772"/>
          <w:sz w:val="24"/>
          <w:szCs w:val="24"/>
        </w:rPr>
        <w:t> 3. - Compressed file (.net solution folder)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b/>
          <w:bCs/>
          <w:color w:val="5C6772"/>
          <w:sz w:val="24"/>
          <w:szCs w:val="24"/>
        </w:rPr>
      </w:pPr>
      <w:r w:rsidRPr="00A764B2">
        <w:rPr>
          <w:rFonts w:ascii="Lato" w:eastAsia="Times New Roman" w:hAnsi="Lato" w:cs="Times New Roman"/>
          <w:b/>
          <w:bCs/>
          <w:color w:val="A0ADB4"/>
          <w:sz w:val="24"/>
          <w:szCs w:val="24"/>
        </w:rPr>
        <w:t>Submit</w:t>
      </w:r>
    </w:p>
    <w:p w:rsidR="00A764B2" w:rsidRPr="00A764B2" w:rsidRDefault="00A764B2" w:rsidP="00A764B2">
      <w:pPr>
        <w:shd w:val="clear" w:color="auto" w:fill="FFFFFF"/>
        <w:spacing w:before="100" w:beforeAutospacing="1" w:after="100" w:afterAutospacing="1" w:line="360" w:lineRule="atLeast"/>
        <w:rPr>
          <w:rFonts w:ascii="Lato" w:eastAsia="Times New Roman" w:hAnsi="Lato" w:cs="Times New Roman"/>
          <w:color w:val="A0ADB4"/>
          <w:sz w:val="21"/>
          <w:szCs w:val="21"/>
        </w:rPr>
      </w:pPr>
      <w:r w:rsidRPr="00A764B2">
        <w:rPr>
          <w:rFonts w:ascii="Lato" w:eastAsia="Times New Roman" w:hAnsi="Lato" w:cs="Times New Roman"/>
          <w:color w:val="A0ADB4"/>
          <w:sz w:val="21"/>
          <w:szCs w:val="21"/>
        </w:rPr>
        <w:t>Please make sure you include a comprehensive README.md</w:t>
      </w:r>
    </w:p>
    <w:p w:rsidR="00A764B2" w:rsidRPr="00A764B2" w:rsidRDefault="00A764B2" w:rsidP="00A764B2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565A5C"/>
          <w:sz w:val="24"/>
          <w:szCs w:val="24"/>
        </w:rPr>
      </w:pPr>
      <w:r w:rsidRPr="00A764B2">
        <w:rPr>
          <w:rFonts w:ascii="Lato" w:eastAsia="Times New Roman" w:hAnsi="Lato" w:cs="Times New Roman"/>
          <w:color w:val="565A5C"/>
          <w:sz w:val="24"/>
          <w:szCs w:val="24"/>
        </w:rPr>
        <w:fldChar w:fldCharType="end"/>
      </w:r>
    </w:p>
    <w:p w:rsidR="001D14E5" w:rsidRDefault="00A764B2">
      <w:bookmarkStart w:id="0" w:name="_GoBack"/>
      <w:bookmarkEnd w:id="0"/>
    </w:p>
    <w:sectPr w:rsidR="001D1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rA0MLEwMTUxtLRQ0lEKTi0uzszPAykwrAUAZHpMHiwAAAA="/>
  </w:docVars>
  <w:rsids>
    <w:rsidRoot w:val="00A764B2"/>
    <w:rsid w:val="00261581"/>
    <w:rsid w:val="007223C1"/>
    <w:rsid w:val="00A7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45C063-0024-43CB-8A35-EB115CF18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s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764B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764B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764B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764B2"/>
    <w:rPr>
      <w:rFonts w:ascii="Times New Roman" w:eastAsia="Times New Roman" w:hAnsi="Times New Roman" w:cs="Times New Roman"/>
      <w:b/>
      <w:bCs/>
      <w:sz w:val="20"/>
    </w:rPr>
  </w:style>
  <w:style w:type="paragraph" w:styleId="NormalWeb">
    <w:name w:val="Normal (Web)"/>
    <w:basedOn w:val="Normal"/>
    <w:uiPriority w:val="99"/>
    <w:semiHidden/>
    <w:unhideWhenUsed/>
    <w:rsid w:val="00A76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64B2"/>
    <w:rPr>
      <w:color w:val="0000FF"/>
      <w:u w:val="single"/>
    </w:rPr>
  </w:style>
  <w:style w:type="character" w:customStyle="1" w:styleId="ng-binding">
    <w:name w:val="ng-binding"/>
    <w:basedOn w:val="DefaultParagraphFont"/>
    <w:rsid w:val="00A764B2"/>
  </w:style>
  <w:style w:type="paragraph" w:customStyle="1" w:styleId="ng-binding1">
    <w:name w:val="ng-binding1"/>
    <w:basedOn w:val="Normal"/>
    <w:rsid w:val="00A76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03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4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17485">
              <w:marLeft w:val="0"/>
              <w:marRight w:val="0"/>
              <w:marTop w:val="0"/>
              <w:marBottom w:val="0"/>
              <w:divBdr>
                <w:top w:val="single" w:sz="6" w:space="7" w:color="E5E5E5"/>
                <w:left w:val="single" w:sz="6" w:space="16" w:color="E5E5E5"/>
                <w:bottom w:val="single" w:sz="6" w:space="7" w:color="E5E5E5"/>
                <w:right w:val="single" w:sz="6" w:space="16" w:color="E5E5E5"/>
              </w:divBdr>
              <w:divsChild>
                <w:div w:id="290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0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0571160">
              <w:marLeft w:val="0"/>
              <w:marRight w:val="0"/>
              <w:marTop w:val="0"/>
              <w:marBottom w:val="0"/>
              <w:divBdr>
                <w:top w:val="single" w:sz="6" w:space="7" w:color="E5E5E5"/>
                <w:left w:val="single" w:sz="6" w:space="16" w:color="E5E5E5"/>
                <w:bottom w:val="single" w:sz="6" w:space="7" w:color="E5E5E5"/>
                <w:right w:val="single" w:sz="6" w:space="16" w:color="E5E5E5"/>
              </w:divBdr>
              <w:divsChild>
                <w:div w:id="162380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94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23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43101">
              <w:marLeft w:val="0"/>
              <w:marRight w:val="0"/>
              <w:marTop w:val="0"/>
              <w:marBottom w:val="0"/>
              <w:divBdr>
                <w:top w:val="single" w:sz="6" w:space="7" w:color="E5E5E5"/>
                <w:left w:val="single" w:sz="6" w:space="16" w:color="E5E5E5"/>
                <w:bottom w:val="single" w:sz="6" w:space="7" w:color="E5E5E5"/>
                <w:right w:val="single" w:sz="6" w:space="16" w:color="E5E5E5"/>
              </w:divBdr>
              <w:divsChild>
                <w:div w:id="32343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81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854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8642634">
              <w:marLeft w:val="0"/>
              <w:marRight w:val="0"/>
              <w:marTop w:val="0"/>
              <w:marBottom w:val="0"/>
              <w:divBdr>
                <w:top w:val="single" w:sz="6" w:space="7" w:color="E5E5E5"/>
                <w:left w:val="single" w:sz="6" w:space="16" w:color="E5E5E5"/>
                <w:bottom w:val="single" w:sz="6" w:space="7" w:color="E5E5E5"/>
                <w:right w:val="single" w:sz="6" w:space="16" w:color="E5E5E5"/>
              </w:divBdr>
              <w:divsChild>
                <w:div w:id="50895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34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3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3971229">
              <w:marLeft w:val="0"/>
              <w:marRight w:val="0"/>
              <w:marTop w:val="0"/>
              <w:marBottom w:val="0"/>
              <w:divBdr>
                <w:top w:val="single" w:sz="6" w:space="7" w:color="E5E5E5"/>
                <w:left w:val="single" w:sz="6" w:space="16" w:color="E5E5E5"/>
                <w:bottom w:val="single" w:sz="6" w:space="7" w:color="E5E5E5"/>
                <w:right w:val="single" w:sz="6" w:space="16" w:color="E5E5E5"/>
              </w:divBdr>
              <w:divsChild>
                <w:div w:id="114724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0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jobs.zealpath.com/m/my-cases/618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 Jha</dc:creator>
  <cp:keywords/>
  <dc:description/>
  <cp:lastModifiedBy>Nish Jha</cp:lastModifiedBy>
  <cp:revision>1</cp:revision>
  <dcterms:created xsi:type="dcterms:W3CDTF">2019-07-20T18:28:00Z</dcterms:created>
  <dcterms:modified xsi:type="dcterms:W3CDTF">2019-07-20T18:30:00Z</dcterms:modified>
</cp:coreProperties>
</file>